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과제</w:t>
      </w:r>
    </w:p>
    <w:p>
      <w:pPr>
        <w:pStyle w:val="Author"/>
      </w:pPr>
      <w:r>
        <w:t xml:space="preserve">고명섭</w:t>
      </w:r>
    </w:p>
    <w:p>
      <w:pPr>
        <w:pStyle w:val="Date"/>
      </w:pPr>
      <w:r>
        <w:t xml:space="preserve">2020-06-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√ tibble  3.0.1     √ dplyr   1.0.0</w:t>
      </w:r>
      <w:r>
        <w:br/>
      </w:r>
      <w:r>
        <w:rPr>
          <w:rStyle w:val="VerbatimChar"/>
        </w:rPr>
        <w:t xml:space="preserve">## √ tidyr   1.1.0     √ stringr 1.4.0</w:t>
      </w:r>
      <w:r>
        <w:br/>
      </w:r>
      <w:r>
        <w:rPr>
          <w:rStyle w:val="VerbatimChar"/>
        </w:rPr>
        <w:t xml:space="preserve">## √ readr   1.3.1     √ forcats 0.5.0</w:t>
      </w:r>
      <w:r>
        <w:br/>
      </w:r>
      <w:r>
        <w:rPr>
          <w:rStyle w:val="VerbatimChar"/>
        </w:rPr>
        <w:t xml:space="preserve">## √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r-스튜디오를-이용하여-다음-작업을-수행하시오."/>
      <w:r>
        <w:t xml:space="preserve">1. R 스튜디오를 이용하여 다음 작업을 수행하시오.</w:t>
      </w:r>
      <w:bookmarkEnd w:id="20"/>
    </w:p>
    <w:p>
      <w:pPr>
        <w:pStyle w:val="Heading3"/>
      </w:pPr>
      <w:bookmarkStart w:id="21" w:name="작업폴더-cdatar_exam을-생성하고-이를-기본경로로-지정하라."/>
      <w:r>
        <w:t xml:space="preserve">1) 작업폴더 ’c:data/R_exam’을 생성하고 이를 기본경로로 지정하라.</w:t>
      </w:r>
      <w:bookmarkEnd w:id="21"/>
    </w:p>
    <w:p>
      <w:pPr>
        <w:pStyle w:val="SourceCode"/>
      </w:pPr>
      <w:r>
        <w:rPr>
          <w:rStyle w:val="CommentTok"/>
        </w:rPr>
        <w:t xml:space="preserve"># setwd("c:data/R_exam")</w:t>
      </w:r>
    </w:p>
    <w:p>
      <w:pPr>
        <w:pStyle w:val="Heading3"/>
      </w:pPr>
      <w:bookmarkStart w:id="22" w:name="r에-내장되어-있는-orange데이터의-기술통계량을-출력하라."/>
      <w:r>
        <w:t xml:space="preserve">2) R에 내장되어 있는 Orange데이터의 기술통계량을 출력하라.</w:t>
      </w:r>
      <w:bookmarkEnd w:id="22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range)</w:t>
      </w:r>
    </w:p>
    <w:p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t xml:space="preserve">##  2:7   Mean   : 922.1   Mea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 xml:space="preserve">##        Max.   :1582.0   Max.   :214.0</w:t>
      </w:r>
    </w:p>
    <w:p>
      <w:pPr>
        <w:pStyle w:val="Heading3"/>
      </w:pPr>
      <w:bookmarkStart w:id="23" w:name="위의-작업을-수행했던-작업공간을-기본-경로에-저장하라."/>
      <w:r>
        <w:t xml:space="preserve">3) 위의 작업을 수행했던 작업공간을 기본 경로에 저장하라.</w:t>
      </w:r>
      <w:bookmarkEnd w:id="23"/>
    </w:p>
    <w:p>
      <w:pPr>
        <w:pStyle w:val="Heading1"/>
      </w:pPr>
      <w:bookmarkStart w:id="24" w:name="다음과-같은-작업을-위한-r-스크립트를-작성하고-결과를-출력하시오"/>
      <w:r>
        <w:t xml:space="preserve">2. 다음과 같은 작업을 위한 R 스크립트를 작성하고 결과를 출력하시오</w:t>
      </w:r>
      <w:bookmarkEnd w:id="24"/>
    </w:p>
    <w:p>
      <w:pPr>
        <w:pStyle w:val="Heading3"/>
      </w:pPr>
      <w:bookmarkStart w:id="25" w:name="에서-10까지의-정수-중-5개를-랜덤하게-추출하여-백터-x를-생성하라"/>
      <w:r>
        <w:t xml:space="preserve">1) 1에서 10까지의 정수 중 5개를 랜덤하게 추출하여 백터 x를 생성하라</w:t>
      </w:r>
      <w:bookmarkEnd w:id="25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에서-11까지의-정수중-5개를-랜덤하게-추출하여-벡터-y를-생성하라."/>
      <w:r>
        <w:t xml:space="preserve">2) 2에서 11까지의 정수중 5개를 랜덤하게 추출하여 벡터 y를 생성하라.</w:t>
      </w:r>
      <w:bookmarkEnd w:id="26"/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x원소의-합과-y원소의-합을-비교-하여-결과를-출력하는-명령문을-작성하라"/>
      <w:r>
        <w:t xml:space="preserve">3) x원소의 합과 y원소의 합을 비교 하여 결과를 출력하는 명령문을 작성하라</w:t>
      </w:r>
      <w:bookmarkEnd w:id="27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같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의 합이 더 큼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의 합이 더큼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x의 합이 더 큼"</w:t>
      </w:r>
    </w:p>
    <w:p>
      <w:pPr>
        <w:pStyle w:val="Heading1"/>
      </w:pPr>
      <w:bookmarkStart w:id="28" w:name="Xe7e26e428d8ea13e58420de379765eb47e57f5f"/>
      <w:r>
        <w:t xml:space="preserve">3. 구구단을 출력하는 프로그램을 작성하고자 한다 , gugu라는 변수에 초기값이 0인 9x9행렬을 만들고 while문으로 이루어진 중첩루프를 이용하여 아래와 같은 결과를 얻을 수 있도록 R 스크립트를 작성하시오.</w:t>
      </w:r>
      <w:bookmarkEnd w:id="28"/>
    </w:p>
    <w:p>
      <w:pPr>
        <w:pStyle w:val="SourceCode"/>
      </w:pPr>
      <w:r>
        <w:rPr>
          <w:rStyle w:val="NormalTok"/>
        </w:rPr>
        <w:t xml:space="preserve">gug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gugu[i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gugu</w:t>
      </w:r>
    </w:p>
    <w:p>
      <w:pPr>
        <w:pStyle w:val="SourceCode"/>
      </w:pPr>
      <w:r>
        <w:rPr>
          <w:rStyle w:val="VerbatimChar"/>
        </w:rPr>
        <w:t xml:space="preserve">##       [,1] [,2] [,3] [,4] [,5] [,6] [,7] [,8] [,9]</w:t>
      </w:r>
      <w:r>
        <w:br/>
      </w:r>
      <w:r>
        <w:rPr>
          <w:rStyle w:val="VerbatimChar"/>
        </w:rPr>
        <w:t xml:space="preserve">##  [1,]    1    2    3    4    5    6    7    8    9</w:t>
      </w:r>
      <w:r>
        <w:br/>
      </w:r>
      <w:r>
        <w:rPr>
          <w:rStyle w:val="VerbatimChar"/>
        </w:rPr>
        <w:t xml:space="preserve">##  [2,]    2    4    6    8   10   12   14   16   18</w:t>
      </w:r>
      <w:r>
        <w:br/>
      </w:r>
      <w:r>
        <w:rPr>
          <w:rStyle w:val="VerbatimChar"/>
        </w:rPr>
        <w:t xml:space="preserve">##  [3,]    3    6    9   12   15   18   21   24   27</w:t>
      </w:r>
      <w:r>
        <w:br/>
      </w:r>
      <w:r>
        <w:rPr>
          <w:rStyle w:val="VerbatimChar"/>
        </w:rPr>
        <w:t xml:space="preserve">##  [4,]    4    8   12   16   20   24   28   32   36</w:t>
      </w:r>
      <w:r>
        <w:br/>
      </w:r>
      <w:r>
        <w:rPr>
          <w:rStyle w:val="VerbatimChar"/>
        </w:rPr>
        <w:t xml:space="preserve">##  [5,]    5   10   15   20   25   30   35   40   45</w:t>
      </w:r>
      <w:r>
        <w:br/>
      </w:r>
      <w:r>
        <w:rPr>
          <w:rStyle w:val="VerbatimChar"/>
        </w:rPr>
        <w:t xml:space="preserve">##  [6,]    6   12   18   24   30   36   42   48   54</w:t>
      </w:r>
      <w:r>
        <w:br/>
      </w:r>
      <w:r>
        <w:rPr>
          <w:rStyle w:val="VerbatimChar"/>
        </w:rPr>
        <w:t xml:space="preserve">##  [7,]    7   14   21   28   35   42   49   56   63</w:t>
      </w:r>
      <w:r>
        <w:br/>
      </w:r>
      <w:r>
        <w:rPr>
          <w:rStyle w:val="VerbatimChar"/>
        </w:rPr>
        <w:t xml:space="preserve">##  [8,]    8   16   24   32   40   48   56   64   72</w:t>
      </w:r>
      <w:r>
        <w:br/>
      </w:r>
      <w:r>
        <w:rPr>
          <w:rStyle w:val="VerbatimChar"/>
        </w:rPr>
        <w:t xml:space="preserve">##  [9,]    9   18   27   36   45   54   63   72   81</w:t>
      </w:r>
    </w:p>
    <w:p>
      <w:pPr>
        <w:pStyle w:val="Heading1"/>
      </w:pPr>
      <w:bookmarkStart w:id="29" w:name="X28b39ade002e69be86dadc2257704f83e5bc6e7"/>
      <w:r>
        <w:t xml:space="preserve">4. 지난 한 주간의 방문지(직장, 집, 학교 등)에 대해 이동교통수단, 이동시간, 방문지에 머문시간, 소비 지출 등의 가상 데이터를 작성하고 이를 그림으로 표현하는 네트워크 그림을 작성하라.</w:t>
      </w:r>
      <w:bookmarkEnd w:id="29"/>
    </w:p>
    <w:p>
      <w:pPr>
        <w:pStyle w:val="Heading1"/>
      </w:pPr>
      <w:bookmarkStart w:id="30" w:name="Xeca9f17ec5f570c67d7bc6bec6d252d2e05cf61"/>
      <w:r>
        <w:t xml:space="preserve">5. R의 기본패키지에 내장되어 있는 state.x77데이터의 소득(income) 변수에 대한 히스토그램 및 확률밀도함수 그림을 그려보라. 또한 Q-Q plot을 통해 자료가 정규분포를 따르는지 확인해보라.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histogram:</w:t>
      </w:r>
      <w:r>
        <w:t xml:space="preserve"> </w:t>
      </w:r>
      <w:hyperlink r:id="rId31">
        <w:r>
          <w:rPr>
            <w:rStyle w:val="Hyperlink"/>
          </w:rPr>
          <w:t xml:space="preserve">https://rfriend.tistory.com/67</w:t>
        </w:r>
      </w:hyperlink>
    </w:p>
    <w:p>
      <w:pPr>
        <w:pStyle w:val="Compact"/>
        <w:numPr>
          <w:numId w:val="1001"/>
          <w:ilvl w:val="0"/>
        </w:numPr>
      </w:pPr>
      <w:r>
        <w:t xml:space="preserve">Normal Distribution:</w:t>
      </w:r>
      <w:r>
        <w:t xml:space="preserve"> </w:t>
      </w:r>
      <w:hyperlink r:id="rId32">
        <w:r>
          <w:rPr>
            <w:rStyle w:val="Hyperlink"/>
          </w:rPr>
          <w:t xml:space="preserve">https://rfriend.tistory.com/95</w:t>
        </w:r>
      </w:hyperlink>
    </w:p>
    <w:p>
      <w:pPr>
        <w:pStyle w:val="Compact"/>
        <w:numPr>
          <w:numId w:val="1001"/>
          <w:ilvl w:val="0"/>
        </w:numPr>
      </w:pPr>
      <w:r>
        <w:t xml:space="preserve">Q-Q plot:</w:t>
      </w:r>
      <w:r>
        <w:t xml:space="preserve"> </w:t>
      </w:r>
      <w:hyperlink r:id="rId33">
        <w:r>
          <w:rPr>
            <w:rStyle w:val="Hyperlink"/>
          </w:rPr>
          <w:t xml:space="preserve">https://ggplot2.tidyverse.org/reference/geom_qq.html</w:t>
        </w:r>
      </w:hyperlink>
    </w:p>
    <w:p>
      <w:pPr>
        <w:pStyle w:val="Compact"/>
        <w:numPr>
          <w:numId w:val="1001"/>
          <w:ilvl w:val="0"/>
        </w:numPr>
      </w:pPr>
      <w:r>
        <w:t xml:space="preserve">ggplot:</w:t>
      </w:r>
      <w:r>
        <w:t xml:space="preserve"> </w:t>
      </w:r>
      <w:hyperlink r:id="rId34">
        <w:r>
          <w:rPr>
            <w:rStyle w:val="Hyperlink"/>
          </w:rPr>
          <w:t xml:space="preserve">http://blog.naver.com/PostView.nhn?blogId=nife0719&amp;logNo=221000580841</w:t>
        </w:r>
      </w:hyperlink>
    </w:p>
    <w:p>
      <w:pPr>
        <w:pStyle w:val="Heading3"/>
      </w:pPr>
      <w:bookmarkStart w:id="35" w:name="histogram"/>
      <w:r>
        <w:t xml:space="preserve">1. histogram</w:t>
      </w:r>
      <w:bookmarkEnd w:id="35"/>
    </w:p>
    <w:p>
      <w:pPr>
        <w:pStyle w:val="SourceCode"/>
      </w:pPr>
      <w:r>
        <w:rPr>
          <w:rStyle w:val="NormalTok"/>
        </w:rPr>
        <w:t xml:space="preserve">state.x7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exam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확률밀도-함수"/>
      <w:r>
        <w:t xml:space="preserve">2. 확률밀도 함수</w:t>
      </w:r>
      <w:bookmarkEnd w:id="37"/>
    </w:p>
    <w:p>
      <w:pPr>
        <w:pStyle w:val="SourceCode"/>
      </w:pPr>
      <w:r>
        <w:rPr>
          <w:rStyle w:val="NormalTok"/>
        </w:rPr>
        <w:t xml:space="preserve">state.x7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co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exam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q-q-plot"/>
      <w:r>
        <w:t xml:space="preserve">3. Q-Q plot</w:t>
      </w:r>
      <w:bookmarkEnd w:id="39"/>
    </w:p>
    <w:p>
      <w:pPr>
        <w:pStyle w:val="SourceCode"/>
      </w:pPr>
      <w:r>
        <w:rPr>
          <w:rStyle w:val="NormalTok"/>
        </w:rPr>
        <w:t xml:space="preserve">state.x77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exam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" w:name="런던-콜레라지도를-조사하고-데이터-시각화의-의미를-정리하라"/>
      <w:r>
        <w:t xml:space="preserve">1. 런던 콜레라지도를 조사하고 데이터 시각화의 의미를 정리하라</w:t>
      </w:r>
      <w:bookmarkEnd w:id="41"/>
    </w:p>
    <w:p>
      <w:pPr>
        <w:pStyle w:val="Heading1"/>
      </w:pPr>
      <w:bookmarkStart w:id="42" w:name="X3e51b88b06c25a8c6d91144a4388f38e8c4bcbc"/>
      <w:r>
        <w:t xml:space="preserve">2. Titanic 자료를 바탕으로 사고시 생존을 결정하는 중요한 요인을 시각화를 통해 찾으라.</w:t>
      </w:r>
      <w:bookmarkEnd w:id="42"/>
    </w:p>
    <w:p>
      <w:pPr>
        <w:pStyle w:val="FirstParagraph"/>
      </w:pPr>
      <w:r>
        <w:t xml:space="preserve">출처:</w:t>
      </w:r>
      <w:r>
        <w:t xml:space="preserve"> </w:t>
      </w:r>
      <w:r>
        <w:t xml:space="preserve">“</w:t>
      </w:r>
      <w:hyperlink r:id="rId43">
        <w:r>
          <w:rPr>
            <w:rStyle w:val="Hyperlink"/>
          </w:rPr>
          <w:t xml:space="preserve">https://unfinishedgod.github.io/docs/kaggle/Titanic_Machine_Learning_from_Disaster/titanic.html</w:t>
        </w:r>
      </w:hyperlink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lass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nder 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10 ~ 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20 ~ 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30 ~ 4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40 ~ 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50 ~ 6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ver 60"</w:t>
      </w:r>
      <w:r>
        <w:br/>
      </w:r>
      <w:r>
        <w:rPr>
          <w:rStyle w:val="NormalTok"/>
        </w:rPr>
        <w:t xml:space="preserve">  )) 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s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 ~ 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 ~ 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 ~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0 ~ 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 ~ 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 6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o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rviv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 by Se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rviv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cla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 by Pcla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plo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rvive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ived by Ag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(plo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</w:t>
      </w:r>
      <w:r>
        <w:rPr>
          <w:rStyle w:val="DecValTok"/>
        </w:rPr>
        <w:t xml:space="preserve">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exam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2010년, 2019년 우리나라 지역별 연간 실업률을 지도 상에 표현하는 지리적 데이터 시각화를 작성하고 2010년의 지역별 실업률과 2019년의 지역별 실업률을 비교하라.(연간 실업률 데이터는 KOSIS-노동)</w:t>
      </w:r>
    </w:p>
    <w:p>
      <w:pPr>
        <w:numPr>
          <w:numId w:val="1002"/>
          <w:ilvl w:val="0"/>
        </w:numPr>
      </w:pPr>
      <w:r>
        <w:t xml:space="preserve">아름답고 의미 있는 데이터 시각화 사례를 발굴하고 그 이유를 정리 하시오.</w:t>
      </w:r>
    </w:p>
    <w:p>
      <w:pPr>
        <w:pStyle w:val="FirstParagraph"/>
      </w:pPr>
      <w:r>
        <w:t xml:space="preserve">tidycovid19패키지의 covid19 시각화. 코로나19의 전세계적으로 방대한 데이터를 정리 했을 뿐만 아니라, 코로나발생 현황의 지도를 표현 하였다.</w:t>
      </w:r>
      <w:r>
        <w:t xml:space="preserve"> </w:t>
      </w:r>
      <w:hyperlink r:id="rId45">
        <w:r>
          <w:rPr>
            <w:rStyle w:val="Hyperlink"/>
          </w:rPr>
          <w:t xml:space="preserve">https://github.com/joachim-gassen/tidycovid19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hyperlink" Id="rId34" Target="http://blog.naver.com/PostView.nhn?blogId=nife0719&amp;logNo=221000580841" TargetMode="External" /><Relationship Type="http://schemas.openxmlformats.org/officeDocument/2006/relationships/hyperlink" Id="rId33" Target="https://ggplot2.tidyverse.org/reference/geom_qq.html" TargetMode="External" /><Relationship Type="http://schemas.openxmlformats.org/officeDocument/2006/relationships/hyperlink" Id="rId45" Target="https://github.com/joachim-gassen/tidycovid19" TargetMode="External" /><Relationship Type="http://schemas.openxmlformats.org/officeDocument/2006/relationships/hyperlink" Id="rId31" Target="https://rfriend.tistory.com/67" TargetMode="External" /><Relationship Type="http://schemas.openxmlformats.org/officeDocument/2006/relationships/hyperlink" Id="rId32" Target="https://rfriend.tistory.com/95" TargetMode="External" /><Relationship Type="http://schemas.openxmlformats.org/officeDocument/2006/relationships/hyperlink" Id="rId43" Target="https://unfinishedgod.github.io/docs/kaggle/Titanic_Machine_Learning_from_Disaster/titanic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log.naver.com/PostView.nhn?blogId=nife0719&amp;logNo=221000580841" TargetMode="External" /><Relationship Type="http://schemas.openxmlformats.org/officeDocument/2006/relationships/hyperlink" Id="rId33" Target="https://ggplot2.tidyverse.org/reference/geom_qq.html" TargetMode="External" /><Relationship Type="http://schemas.openxmlformats.org/officeDocument/2006/relationships/hyperlink" Id="rId45" Target="https://github.com/joachim-gassen/tidycovid19" TargetMode="External" /><Relationship Type="http://schemas.openxmlformats.org/officeDocument/2006/relationships/hyperlink" Id="rId31" Target="https://rfriend.tistory.com/67" TargetMode="External" /><Relationship Type="http://schemas.openxmlformats.org/officeDocument/2006/relationships/hyperlink" Id="rId32" Target="https://rfriend.tistory.com/95" TargetMode="External" /><Relationship Type="http://schemas.openxmlformats.org/officeDocument/2006/relationships/hyperlink" Id="rId43" Target="https://unfinishedgod.github.io/docs/kaggle/Titanic_Machine_Learning_from_Disaster/titanic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과제</dc:title>
  <dc:creator>고명섭</dc:creator>
  <cp:keywords/>
  <dcterms:created xsi:type="dcterms:W3CDTF">2020-06-17T12:39:45Z</dcterms:created>
  <dcterms:modified xsi:type="dcterms:W3CDTF">2020-06-17T12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18</vt:lpwstr>
  </property>
  <property fmtid="{D5CDD505-2E9C-101B-9397-08002B2CF9AE}" pid="3" name="output">
    <vt:lpwstr>word_document</vt:lpwstr>
  </property>
</Properties>
</file>